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FDC63" w14:textId="77777777" w:rsidR="00810264" w:rsidRPr="00810264" w:rsidRDefault="00810264" w:rsidP="00810264">
      <w:pPr>
        <w:jc w:val="right"/>
        <w:rPr>
          <w:rFonts w:ascii="Verdana" w:hAnsi="Verdana"/>
          <w:bCs/>
          <w:i/>
          <w:iCs/>
          <w:sz w:val="20"/>
          <w:szCs w:val="20"/>
        </w:rPr>
      </w:pPr>
    </w:p>
    <w:p w14:paraId="7BB681F3" w14:textId="77777777" w:rsidR="00810264" w:rsidRPr="00810264" w:rsidRDefault="00810264" w:rsidP="00810264">
      <w:pPr>
        <w:spacing w:line="240" w:lineRule="auto"/>
        <w:jc w:val="center"/>
        <w:rPr>
          <w:rFonts w:ascii="Verdana" w:hAnsi="Verdana"/>
          <w:bCs/>
          <w:i/>
          <w:iCs/>
          <w:sz w:val="20"/>
          <w:szCs w:val="20"/>
        </w:rPr>
      </w:pPr>
      <w:r w:rsidRPr="00810264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PÁLYÁZATI ADATLAP</w:t>
      </w:r>
    </w:p>
    <w:p w14:paraId="23A44C21" w14:textId="77777777" w:rsidR="00810264" w:rsidRPr="00810264" w:rsidRDefault="00810264" w:rsidP="00810264">
      <w:pPr>
        <w:spacing w:line="240" w:lineRule="auto"/>
        <w:jc w:val="center"/>
        <w:rPr>
          <w:rFonts w:ascii="Verdana" w:hAnsi="Verdana"/>
          <w:bCs/>
          <w:i/>
          <w:iCs/>
          <w:sz w:val="20"/>
          <w:szCs w:val="20"/>
        </w:rPr>
      </w:pPr>
      <w:r w:rsidRPr="00810264">
        <w:rPr>
          <w:rFonts w:ascii="Verdana" w:eastAsia="Times New Roman" w:hAnsi="Verdana" w:cs="Calibri"/>
          <w:sz w:val="20"/>
          <w:szCs w:val="20"/>
          <w:lang w:eastAsia="hu-HU"/>
        </w:rPr>
        <w:t>NEMZETI KÖZSZOLGÁLATI EGYETEM</w:t>
      </w:r>
    </w:p>
    <w:p w14:paraId="71094369" w14:textId="43ABC59C" w:rsidR="00810264" w:rsidRPr="00810264" w:rsidRDefault="00E15DEB" w:rsidP="00810264">
      <w:pPr>
        <w:spacing w:line="240" w:lineRule="auto"/>
        <w:jc w:val="center"/>
        <w:rPr>
          <w:rFonts w:ascii="Verdana" w:eastAsia="Times New Roman" w:hAnsi="Verdana" w:cs="Calibri"/>
          <w:b/>
          <w:i/>
          <w:iCs/>
          <w:sz w:val="20"/>
          <w:szCs w:val="20"/>
          <w:lang w:eastAsia="hu-HU"/>
        </w:rPr>
      </w:pPr>
      <w:proofErr w:type="spellStart"/>
      <w:r>
        <w:rPr>
          <w:rFonts w:ascii="Verdana" w:eastAsia="Times New Roman" w:hAnsi="Verdana" w:cs="Calibri"/>
          <w:b/>
          <w:i/>
          <w:iCs/>
          <w:sz w:val="20"/>
          <w:szCs w:val="20"/>
          <w:lang w:eastAsia="hu-HU"/>
        </w:rPr>
        <w:t>Berti</w:t>
      </w:r>
      <w:proofErr w:type="spellEnd"/>
      <w:r>
        <w:rPr>
          <w:rFonts w:ascii="Verdana" w:eastAsia="Times New Roman" w:hAnsi="Verdana" w:cs="Calibri"/>
          <w:b/>
          <w:i/>
          <w:iCs/>
          <w:sz w:val="20"/>
          <w:szCs w:val="20"/>
          <w:lang w:eastAsia="hu-HU"/>
        </w:rPr>
        <w:t xml:space="preserve"> László sportösztöndíj</w:t>
      </w:r>
    </w:p>
    <w:p w14:paraId="0B6C008B" w14:textId="77777777" w:rsidR="00810264" w:rsidRPr="00810264" w:rsidRDefault="00810264" w:rsidP="00810264">
      <w:pPr>
        <w:spacing w:line="240" w:lineRule="auto"/>
        <w:jc w:val="center"/>
        <w:rPr>
          <w:rFonts w:ascii="Verdana" w:hAnsi="Verdana"/>
          <w:bCs/>
          <w:i/>
          <w:iCs/>
          <w:sz w:val="20"/>
          <w:szCs w:val="20"/>
        </w:rPr>
      </w:pPr>
    </w:p>
    <w:tbl>
      <w:tblPr>
        <w:tblW w:w="1048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2585"/>
        <w:gridCol w:w="2371"/>
        <w:gridCol w:w="1282"/>
        <w:gridCol w:w="1269"/>
        <w:gridCol w:w="1289"/>
        <w:gridCol w:w="1259"/>
      </w:tblGrid>
      <w:tr w:rsidR="00810264" w:rsidRPr="00810264" w14:paraId="2555A033" w14:textId="77777777" w:rsidTr="007D2E0F">
        <w:trPr>
          <w:trHeight w:val="315"/>
          <w:jc w:val="center"/>
        </w:trPr>
        <w:tc>
          <w:tcPr>
            <w:tcW w:w="104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8F77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bCs/>
                <w:i/>
                <w:iCs/>
                <w:color w:val="000000"/>
                <w:sz w:val="18"/>
                <w:szCs w:val="18"/>
                <w:lang w:eastAsia="hu-HU"/>
              </w:rPr>
              <w:t>Személyes adatok:</w:t>
            </w:r>
          </w:p>
        </w:tc>
      </w:tr>
      <w:tr w:rsidR="00810264" w:rsidRPr="00810264" w14:paraId="11D9A0E3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F8171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  <w:t xml:space="preserve">Név: </w:t>
            </w:r>
          </w:p>
        </w:tc>
        <w:tc>
          <w:tcPr>
            <w:tcW w:w="7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5BFBD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810264" w:rsidRPr="00810264" w14:paraId="6B31B824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DD52B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  <w:t xml:space="preserve">Szül. hely / idő: </w:t>
            </w:r>
          </w:p>
        </w:tc>
        <w:tc>
          <w:tcPr>
            <w:tcW w:w="7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E7AF01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810264" w:rsidRPr="00810264" w14:paraId="46FB0F86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223CD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  <w:t>Anyja neve:</w:t>
            </w:r>
          </w:p>
        </w:tc>
        <w:tc>
          <w:tcPr>
            <w:tcW w:w="7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470E0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810264" w:rsidRPr="00810264" w14:paraId="662BDC0A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F72D4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  <w:t>Lakcím:</w:t>
            </w:r>
          </w:p>
        </w:tc>
        <w:tc>
          <w:tcPr>
            <w:tcW w:w="7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4FF1E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810264" w:rsidRPr="00810264" w14:paraId="17634886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56A0A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  <w:t>Neptun kód:</w:t>
            </w:r>
          </w:p>
        </w:tc>
        <w:tc>
          <w:tcPr>
            <w:tcW w:w="7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C584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810264" w:rsidRPr="00810264" w14:paraId="688FAC5D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201EA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  <w:t xml:space="preserve">Kar/ intézet: </w:t>
            </w:r>
          </w:p>
        </w:tc>
        <w:tc>
          <w:tcPr>
            <w:tcW w:w="7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70418E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810264" w:rsidRPr="00810264" w14:paraId="22C09ADD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46C6F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color w:val="000000"/>
                <w:sz w:val="18"/>
                <w:szCs w:val="18"/>
                <w:lang w:eastAsia="hu-HU"/>
              </w:rPr>
              <w:t>Bankszámlaszám</w:t>
            </w:r>
          </w:p>
        </w:tc>
        <w:tc>
          <w:tcPr>
            <w:tcW w:w="7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0D9CE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810264" w:rsidRPr="00810264" w14:paraId="2D1B2F56" w14:textId="77777777" w:rsidTr="007D2E0F">
        <w:trPr>
          <w:trHeight w:val="315"/>
          <w:jc w:val="center"/>
        </w:trPr>
        <w:tc>
          <w:tcPr>
            <w:tcW w:w="104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1E0D5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bCs/>
                <w:i/>
                <w:iCs/>
                <w:color w:val="000000"/>
                <w:sz w:val="18"/>
                <w:szCs w:val="18"/>
                <w:lang w:eastAsia="hu-HU"/>
              </w:rPr>
              <w:t>Sporteredmények:</w:t>
            </w:r>
          </w:p>
        </w:tc>
      </w:tr>
      <w:tr w:rsidR="00810264" w:rsidRPr="00810264" w14:paraId="73778766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3B58F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  <w:t>Rendezvény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8F515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  <w:t>Sportág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F0110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  <w:t>Időpont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48CC3B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  <w:t>Indulási jog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FD25E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  <w:t>Helyezés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63F4E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  <w:t>Pontszám*</w:t>
            </w:r>
          </w:p>
        </w:tc>
      </w:tr>
      <w:tr w:rsidR="00810264" w:rsidRPr="00810264" w14:paraId="4A1CDD22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23BD4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Olimpia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E23E2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37635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AB8AD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BB491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AF1D9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7A6109A6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C503F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Paralimpia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F5423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B6EA0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FB48A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DCAE4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D6A3A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0E727D19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C0DF0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Világbajnokság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FB6B0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03336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97E14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6887A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E8789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3E9D13B2" w14:textId="77777777" w:rsidTr="007D2E0F">
        <w:trPr>
          <w:trHeight w:val="329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D1F7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Európa-bajnokság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4DF2E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29126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72371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773B6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F0484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2955B237" w14:textId="77777777" w:rsidTr="007D2E0F">
        <w:trPr>
          <w:trHeight w:val="315"/>
          <w:jc w:val="center"/>
        </w:trPr>
        <w:tc>
          <w:tcPr>
            <w:tcW w:w="3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9620A" w14:textId="44B4ABD3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 </w:t>
            </w:r>
            <w:proofErr w:type="spellStart"/>
            <w:r w:rsidRPr="00810264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  <w:t>Universiade</w:t>
            </w:r>
            <w:proofErr w:type="spellEnd"/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2F353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D7AE3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03818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4E48F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114C0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14B1237D" w14:textId="77777777" w:rsidTr="007D2E0F">
        <w:trPr>
          <w:trHeight w:val="315"/>
          <w:jc w:val="center"/>
        </w:trPr>
        <w:tc>
          <w:tcPr>
            <w:tcW w:w="104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29EC0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bCs/>
                <w:i/>
                <w:iCs/>
                <w:color w:val="000000"/>
                <w:sz w:val="18"/>
                <w:szCs w:val="18"/>
                <w:lang w:eastAsia="hu-HU"/>
              </w:rPr>
              <w:t>Csatolt igazolások:</w:t>
            </w:r>
          </w:p>
        </w:tc>
      </w:tr>
      <w:tr w:rsidR="00810264" w:rsidRPr="00810264" w14:paraId="5D665074" w14:textId="77777777" w:rsidTr="007D2E0F">
        <w:trPr>
          <w:trHeight w:val="315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B2FED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  <w:t>1.</w:t>
            </w:r>
          </w:p>
        </w:tc>
        <w:tc>
          <w:tcPr>
            <w:tcW w:w="100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A75CF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1671C19F" w14:textId="77777777" w:rsidTr="007D2E0F">
        <w:trPr>
          <w:trHeight w:val="315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94C35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  <w:t>2.</w:t>
            </w:r>
          </w:p>
        </w:tc>
        <w:tc>
          <w:tcPr>
            <w:tcW w:w="100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D4D79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57579850" w14:textId="77777777" w:rsidTr="007D2E0F">
        <w:trPr>
          <w:trHeight w:val="315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DC01D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  <w:t>3.</w:t>
            </w:r>
          </w:p>
        </w:tc>
        <w:tc>
          <w:tcPr>
            <w:tcW w:w="100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FE818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2AFD37F2" w14:textId="77777777" w:rsidTr="007D2E0F">
        <w:trPr>
          <w:trHeight w:val="315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7B2CB9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  <w:t>4.</w:t>
            </w:r>
          </w:p>
        </w:tc>
        <w:tc>
          <w:tcPr>
            <w:tcW w:w="100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F9D95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19592115" w14:textId="77777777" w:rsidTr="007D2E0F">
        <w:trPr>
          <w:trHeight w:val="315"/>
          <w:jc w:val="center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7F815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  <w:t>5.</w:t>
            </w:r>
          </w:p>
        </w:tc>
        <w:tc>
          <w:tcPr>
            <w:tcW w:w="100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52E2B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Cs/>
                <w:iCs/>
                <w:color w:val="000000"/>
                <w:sz w:val="18"/>
                <w:szCs w:val="18"/>
                <w:lang w:eastAsia="hu-HU"/>
              </w:rPr>
            </w:pPr>
          </w:p>
        </w:tc>
      </w:tr>
      <w:tr w:rsidR="00810264" w:rsidRPr="00810264" w14:paraId="0BC44FF5" w14:textId="77777777" w:rsidTr="007D2E0F">
        <w:trPr>
          <w:trHeight w:val="300"/>
          <w:jc w:val="center"/>
        </w:trPr>
        <w:tc>
          <w:tcPr>
            <w:tcW w:w="7933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6E70B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eastAsia="hu-HU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EA3E41" w14:textId="77777777" w:rsidR="00810264" w:rsidRPr="00810264" w:rsidRDefault="00810264" w:rsidP="00810264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810264">
              <w:rPr>
                <w:rFonts w:ascii="Verdana" w:eastAsia="Times New Roman" w:hAnsi="Verdana" w:cs="Calibri"/>
                <w:b/>
                <w:bCs/>
                <w:color w:val="000000"/>
                <w:sz w:val="18"/>
                <w:szCs w:val="18"/>
                <w:lang w:eastAsia="hu-HU"/>
              </w:rPr>
              <w:t>Összesen*: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63125C" w14:textId="77777777" w:rsidR="00810264" w:rsidRPr="00810264" w:rsidRDefault="00810264" w:rsidP="00810264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</w:p>
        </w:tc>
      </w:tr>
    </w:tbl>
    <w:p w14:paraId="053C194A" w14:textId="77777777" w:rsidR="00810264" w:rsidRPr="00810264" w:rsidRDefault="00810264" w:rsidP="00810264">
      <w:pPr>
        <w:jc w:val="both"/>
        <w:rPr>
          <w:rFonts w:ascii="Verdana" w:eastAsia="Times New Roman" w:hAnsi="Verdana" w:cs="Calibri"/>
          <w:sz w:val="18"/>
          <w:szCs w:val="18"/>
          <w:lang w:eastAsia="hu-HU"/>
        </w:rPr>
      </w:pPr>
    </w:p>
    <w:p w14:paraId="6DA2D098" w14:textId="77777777" w:rsidR="00810264" w:rsidRPr="00810264" w:rsidRDefault="00810264" w:rsidP="00810264">
      <w:pPr>
        <w:jc w:val="both"/>
        <w:rPr>
          <w:rFonts w:ascii="Verdana" w:eastAsia="Times New Roman" w:hAnsi="Verdana" w:cs="Calibri"/>
          <w:sz w:val="18"/>
          <w:szCs w:val="18"/>
          <w:lang w:eastAsia="hu-HU"/>
        </w:rPr>
      </w:pPr>
      <w:r w:rsidRPr="00810264">
        <w:rPr>
          <w:rFonts w:ascii="Verdana" w:eastAsia="Times New Roman" w:hAnsi="Verdana" w:cs="Calibri"/>
          <w:sz w:val="18"/>
          <w:szCs w:val="18"/>
          <w:lang w:eastAsia="hu-HU"/>
        </w:rPr>
        <w:t>Aláírásommal igazolom, hogy a jelen pályázatban megadott adatok a valóságnak megfelelnek. Tudomásul veszem, hogy a valótlan adatok közlése fegyelmi eljárást, vagy a pályázat elutasítását eredményezheti. A jelen Pályázati Adatlap aláírásával hozzájárulok ahhoz, hogy a jelen pályázatban megadott személyes adataim a Nemzeti Közszolgálati Egyetem a pályázat elbírálása és a díj odaítélése céljából szükséges mértékben és ideig kezelje. Aláírásommal igazolom, hogy az adatkezelési tájékoztatót megismertem és elfogadtam.</w:t>
      </w:r>
    </w:p>
    <w:p w14:paraId="1A295793" w14:textId="414AAF9B" w:rsidR="00810264" w:rsidRPr="00810264" w:rsidRDefault="00810264" w:rsidP="00810264">
      <w:pPr>
        <w:jc w:val="both"/>
        <w:rPr>
          <w:rFonts w:ascii="Verdana" w:eastAsia="Times New Roman" w:hAnsi="Verdana" w:cs="Calibri"/>
          <w:sz w:val="18"/>
          <w:szCs w:val="18"/>
          <w:lang w:eastAsia="hu-HU"/>
        </w:rPr>
      </w:pPr>
      <w:proofErr w:type="gramStart"/>
      <w:r w:rsidRPr="00810264">
        <w:rPr>
          <w:rFonts w:ascii="Verdana" w:eastAsia="Times New Roman" w:hAnsi="Verdana" w:cs="Calibri"/>
          <w:color w:val="000000"/>
          <w:sz w:val="18"/>
          <w:szCs w:val="18"/>
          <w:lang w:eastAsia="hu-HU"/>
        </w:rPr>
        <w:t xml:space="preserve">Kelt,   </w:t>
      </w:r>
      <w:proofErr w:type="gramEnd"/>
      <w:r w:rsidRPr="00810264">
        <w:rPr>
          <w:rFonts w:ascii="Verdana" w:eastAsia="Times New Roman" w:hAnsi="Verdana" w:cs="Calibri"/>
          <w:color w:val="000000"/>
          <w:sz w:val="18"/>
          <w:szCs w:val="18"/>
          <w:lang w:eastAsia="hu-HU"/>
        </w:rPr>
        <w:t xml:space="preserve">                                           </w:t>
      </w:r>
      <w:r w:rsidR="008636DF">
        <w:rPr>
          <w:rFonts w:ascii="Verdana" w:eastAsia="Times New Roman" w:hAnsi="Verdana" w:cs="Calibri"/>
          <w:color w:val="000000"/>
          <w:sz w:val="18"/>
          <w:szCs w:val="18"/>
          <w:lang w:eastAsia="hu-HU"/>
        </w:rPr>
        <w:t>……..</w:t>
      </w:r>
      <w:r w:rsidR="00E15DEB">
        <w:rPr>
          <w:rFonts w:ascii="Verdana" w:eastAsia="Times New Roman" w:hAnsi="Verdana" w:cs="Calibri"/>
          <w:color w:val="000000"/>
          <w:sz w:val="18"/>
          <w:szCs w:val="18"/>
          <w:lang w:eastAsia="hu-HU"/>
        </w:rPr>
        <w:t>.</w:t>
      </w:r>
      <w:r w:rsidRPr="00810264">
        <w:rPr>
          <w:rFonts w:ascii="Verdana" w:eastAsia="Times New Roman" w:hAnsi="Verdana" w:cs="Calibri"/>
          <w:color w:val="000000"/>
          <w:sz w:val="18"/>
          <w:szCs w:val="18"/>
          <w:lang w:eastAsia="hu-HU"/>
        </w:rPr>
        <w:t xml:space="preserve"> év     ….…..hó    …….  nap</w:t>
      </w:r>
    </w:p>
    <w:p w14:paraId="3F115BB9" w14:textId="77777777" w:rsidR="00810264" w:rsidRPr="00810264" w:rsidRDefault="00810264" w:rsidP="00810264">
      <w:pPr>
        <w:ind w:left="4536"/>
        <w:jc w:val="center"/>
        <w:rPr>
          <w:rFonts w:ascii="Verdana" w:eastAsia="Times New Roman" w:hAnsi="Verdana" w:cs="Calibri"/>
          <w:b/>
          <w:color w:val="000000"/>
          <w:sz w:val="18"/>
          <w:szCs w:val="18"/>
          <w:lang w:eastAsia="hu-HU"/>
        </w:rPr>
      </w:pPr>
    </w:p>
    <w:p w14:paraId="01AB0EB8" w14:textId="1827EB78" w:rsidR="00385A70" w:rsidRDefault="00810264" w:rsidP="00E15DEB">
      <w:pPr>
        <w:spacing w:line="276" w:lineRule="auto"/>
        <w:jc w:val="right"/>
        <w:rPr>
          <w:rFonts w:ascii="Verdana" w:eastAsia="Times New Roman" w:hAnsi="Verdana" w:cs="Calibri"/>
          <w:b/>
          <w:color w:val="000000"/>
          <w:sz w:val="18"/>
          <w:szCs w:val="18"/>
          <w:lang w:eastAsia="hu-HU"/>
        </w:rPr>
      </w:pPr>
      <w:r w:rsidRPr="00810264">
        <w:rPr>
          <w:rFonts w:ascii="Verdana" w:eastAsia="Times New Roman" w:hAnsi="Verdana" w:cs="Calibri"/>
          <w:b/>
          <w:color w:val="000000"/>
          <w:sz w:val="18"/>
          <w:szCs w:val="18"/>
          <w:lang w:eastAsia="hu-HU"/>
        </w:rPr>
        <w:t>pályázó aláírása</w:t>
      </w:r>
    </w:p>
    <w:p w14:paraId="4E810A9F" w14:textId="47816029" w:rsidR="00842B3D" w:rsidRDefault="00842B3D" w:rsidP="00E15DEB">
      <w:pPr>
        <w:spacing w:line="276" w:lineRule="auto"/>
        <w:jc w:val="right"/>
        <w:rPr>
          <w:rFonts w:ascii="Verdana" w:eastAsia="Times New Roman" w:hAnsi="Verdana" w:cs="Calibri"/>
          <w:b/>
          <w:color w:val="000000"/>
          <w:sz w:val="18"/>
          <w:szCs w:val="18"/>
          <w:lang w:eastAsia="hu-HU"/>
        </w:rPr>
      </w:pPr>
    </w:p>
    <w:p w14:paraId="4952DC09" w14:textId="0AD028A1" w:rsidR="00842B3D" w:rsidRDefault="00842B3D" w:rsidP="00E15DEB">
      <w:pPr>
        <w:spacing w:line="276" w:lineRule="auto"/>
        <w:jc w:val="right"/>
        <w:rPr>
          <w:rFonts w:ascii="Verdana" w:eastAsia="Times New Roman" w:hAnsi="Verdana" w:cs="Calibri"/>
          <w:b/>
          <w:color w:val="000000"/>
          <w:sz w:val="18"/>
          <w:szCs w:val="18"/>
          <w:lang w:eastAsia="hu-HU"/>
        </w:rPr>
      </w:pPr>
    </w:p>
    <w:p w14:paraId="6EB3566B" w14:textId="4B2063F2" w:rsidR="00842B3D" w:rsidRPr="00842B3D" w:rsidRDefault="00842B3D" w:rsidP="00842B3D">
      <w:pPr>
        <w:spacing w:line="276" w:lineRule="auto"/>
        <w:rPr>
          <w:bCs/>
        </w:rPr>
      </w:pPr>
      <w:r w:rsidRPr="00842B3D">
        <w:rPr>
          <w:rFonts w:ascii="Verdana" w:eastAsia="Times New Roman" w:hAnsi="Verdana" w:cs="Calibri"/>
          <w:bCs/>
          <w:color w:val="000000"/>
          <w:sz w:val="18"/>
          <w:szCs w:val="18"/>
          <w:lang w:eastAsia="hu-HU"/>
        </w:rPr>
        <w:t xml:space="preserve">* </w:t>
      </w:r>
      <w:r>
        <w:rPr>
          <w:rFonts w:ascii="Verdana" w:eastAsia="Times New Roman" w:hAnsi="Verdana" w:cs="Calibri"/>
          <w:bCs/>
          <w:color w:val="000000"/>
          <w:sz w:val="18"/>
          <w:szCs w:val="18"/>
          <w:lang w:eastAsia="hu-HU"/>
        </w:rPr>
        <w:t>A</w:t>
      </w:r>
      <w:r w:rsidRPr="00842B3D">
        <w:rPr>
          <w:rFonts w:ascii="Verdana" w:eastAsia="Times New Roman" w:hAnsi="Verdana" w:cs="Calibri"/>
          <w:bCs/>
          <w:color w:val="000000"/>
          <w:sz w:val="18"/>
          <w:szCs w:val="18"/>
          <w:lang w:eastAsia="hu-HU"/>
        </w:rPr>
        <w:t xml:space="preserve"> bíráló bizottság tölti ki</w:t>
      </w:r>
      <w:r>
        <w:rPr>
          <w:rFonts w:ascii="Verdana" w:eastAsia="Times New Roman" w:hAnsi="Verdana" w:cs="Calibri"/>
          <w:bCs/>
          <w:color w:val="000000"/>
          <w:sz w:val="18"/>
          <w:szCs w:val="18"/>
          <w:lang w:eastAsia="hu-HU"/>
        </w:rPr>
        <w:t>.</w:t>
      </w:r>
    </w:p>
    <w:sectPr w:rsidR="00842B3D" w:rsidRPr="00842B3D" w:rsidSect="00D37375">
      <w:headerReference w:type="even" r:id="rId8"/>
      <w:headerReference w:type="default" r:id="rId9"/>
      <w:footerReference w:type="default" r:id="rId10"/>
      <w:footerReference w:type="first" r:id="rId11"/>
      <w:pgSz w:w="11906" w:h="16838"/>
      <w:pgMar w:top="1417" w:right="1417" w:bottom="1417" w:left="1417" w:header="709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002E8" w14:textId="77777777" w:rsidR="005E6DAB" w:rsidRDefault="005E6DAB" w:rsidP="00C95B80">
      <w:pPr>
        <w:spacing w:after="0" w:line="240" w:lineRule="auto"/>
      </w:pPr>
      <w:r>
        <w:separator/>
      </w:r>
    </w:p>
  </w:endnote>
  <w:endnote w:type="continuationSeparator" w:id="0">
    <w:p w14:paraId="34F8EE6B" w14:textId="77777777" w:rsidR="005E6DAB" w:rsidRDefault="005E6DAB" w:rsidP="00C95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altName w:val="Century Gothic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C19A5E"/>
      </w:rPr>
      <w:id w:val="-466897864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4D9A1255" w14:textId="351D4879" w:rsidR="00BF7F62" w:rsidRPr="00E946E7" w:rsidRDefault="00BF7F62" w:rsidP="00BF7F62">
        <w:pPr>
          <w:pStyle w:val="llb"/>
          <w:spacing w:line="276" w:lineRule="auto"/>
          <w:jc w:val="center"/>
          <w:rPr>
            <w:rFonts w:ascii="Verdana" w:hAnsi="Verdana"/>
            <w:color w:val="C19A5E"/>
            <w:sz w:val="16"/>
            <w:szCs w:val="16"/>
          </w:rPr>
        </w:pPr>
        <w:r w:rsidRPr="00E946E7">
          <w:rPr>
            <w:rFonts w:ascii="Verdana" w:hAnsi="Verdana"/>
            <w:color w:val="C19A5E"/>
            <w:sz w:val="16"/>
            <w:szCs w:val="16"/>
          </w:rPr>
          <w:fldChar w:fldCharType="begin"/>
        </w:r>
        <w:r w:rsidRPr="00E946E7">
          <w:rPr>
            <w:rFonts w:ascii="Verdana" w:hAnsi="Verdana"/>
            <w:color w:val="C19A5E"/>
            <w:sz w:val="16"/>
            <w:szCs w:val="16"/>
          </w:rPr>
          <w:instrText>PAGE   \* MERGEFORMAT</w:instrText>
        </w:r>
        <w:r w:rsidRPr="00E946E7">
          <w:rPr>
            <w:rFonts w:ascii="Verdana" w:hAnsi="Verdana"/>
            <w:color w:val="C19A5E"/>
            <w:sz w:val="16"/>
            <w:szCs w:val="16"/>
          </w:rPr>
          <w:fldChar w:fldCharType="separate"/>
        </w:r>
        <w:r w:rsidR="00B50123">
          <w:rPr>
            <w:rFonts w:ascii="Verdana" w:hAnsi="Verdana"/>
            <w:noProof/>
            <w:color w:val="C19A5E"/>
            <w:sz w:val="16"/>
            <w:szCs w:val="16"/>
          </w:rPr>
          <w:t>2</w:t>
        </w:r>
        <w:r w:rsidRPr="00E946E7">
          <w:rPr>
            <w:rFonts w:ascii="Verdana" w:hAnsi="Verdana"/>
            <w:color w:val="C19A5E"/>
            <w:sz w:val="16"/>
            <w:szCs w:val="16"/>
          </w:rPr>
          <w:fldChar w:fldCharType="end"/>
        </w:r>
      </w:p>
    </w:sdtContent>
  </w:sdt>
  <w:p w14:paraId="2ABE2A76" w14:textId="77777777" w:rsidR="00E50EB8" w:rsidRPr="00E946E7" w:rsidRDefault="002C3B84" w:rsidP="002C3B84">
    <w:pPr>
      <w:pStyle w:val="llb"/>
      <w:jc w:val="center"/>
      <w:rPr>
        <w:rFonts w:ascii="Verdana" w:hAnsi="Verdana"/>
        <w:color w:val="C19A5E"/>
      </w:rPr>
    </w:pPr>
    <w:r w:rsidRPr="00E946E7">
      <w:rPr>
        <w:rFonts w:ascii="Verdana" w:hAnsi="Verdana"/>
        <w:color w:val="C19A5E"/>
        <w:sz w:val="13"/>
        <w:szCs w:val="13"/>
      </w:rPr>
      <w:t>1083 Budapest, Ludovika tér 2. | +36 1 432 9</w:t>
    </w:r>
    <w:r>
      <w:rPr>
        <w:rFonts w:ascii="Verdana" w:hAnsi="Verdana"/>
        <w:color w:val="C19A5E"/>
        <w:sz w:val="13"/>
        <w:szCs w:val="13"/>
      </w:rPr>
      <w:t>000</w:t>
    </w:r>
    <w:r w:rsidRPr="00E946E7">
      <w:rPr>
        <w:rFonts w:ascii="Verdana" w:hAnsi="Verdana"/>
        <w:color w:val="C19A5E"/>
        <w:sz w:val="13"/>
        <w:szCs w:val="13"/>
      </w:rPr>
      <w:br/>
      <w:t xml:space="preserve">POSTACÍM 1441 Budapest, Pf. 60. | </w:t>
    </w:r>
    <w:r>
      <w:rPr>
        <w:rFonts w:ascii="Verdana" w:hAnsi="Verdana"/>
        <w:color w:val="C19A5E"/>
        <w:sz w:val="13"/>
        <w:szCs w:val="13"/>
      </w:rPr>
      <w:t>nke</w:t>
    </w:r>
    <w:r w:rsidRPr="00E946E7">
      <w:rPr>
        <w:rFonts w:ascii="Verdana" w:hAnsi="Verdana"/>
        <w:color w:val="C19A5E"/>
        <w:sz w:val="13"/>
        <w:szCs w:val="13"/>
      </w:rPr>
      <w:t>@uni-nke.hu, uni-nke.h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46AE4" w14:textId="77777777" w:rsidR="00BF7F62" w:rsidRPr="00E946E7" w:rsidRDefault="00BF7F62" w:rsidP="00BF7F62">
    <w:pPr>
      <w:pStyle w:val="llb"/>
      <w:spacing w:line="276" w:lineRule="auto"/>
      <w:jc w:val="center"/>
      <w:rPr>
        <w:rFonts w:ascii="Verdana" w:hAnsi="Verdana"/>
        <w:color w:val="C19A5E"/>
        <w:sz w:val="16"/>
        <w:szCs w:val="16"/>
      </w:rPr>
    </w:pPr>
  </w:p>
  <w:p w14:paraId="48655943" w14:textId="77777777" w:rsidR="00C95B80" w:rsidRPr="00E946E7" w:rsidRDefault="00BF7F62" w:rsidP="00BF7F62">
    <w:pPr>
      <w:pStyle w:val="llb"/>
      <w:jc w:val="center"/>
      <w:rPr>
        <w:rFonts w:ascii="Verdana" w:hAnsi="Verdana"/>
        <w:color w:val="C19A5E"/>
      </w:rPr>
    </w:pPr>
    <w:r w:rsidRPr="00E946E7">
      <w:rPr>
        <w:rFonts w:ascii="Verdana" w:hAnsi="Verdana"/>
        <w:color w:val="C19A5E"/>
        <w:sz w:val="13"/>
        <w:szCs w:val="13"/>
      </w:rPr>
      <w:t>1083 Budapest, Ludovika tér 2. | +36 1 432 9</w:t>
    </w:r>
    <w:r w:rsidR="002C3B84">
      <w:rPr>
        <w:rFonts w:ascii="Verdana" w:hAnsi="Verdana"/>
        <w:color w:val="C19A5E"/>
        <w:sz w:val="13"/>
        <w:szCs w:val="13"/>
      </w:rPr>
      <w:t>000</w:t>
    </w:r>
    <w:r w:rsidRPr="00E946E7">
      <w:rPr>
        <w:rFonts w:ascii="Verdana" w:hAnsi="Verdana"/>
        <w:color w:val="C19A5E"/>
        <w:sz w:val="13"/>
        <w:szCs w:val="13"/>
      </w:rPr>
      <w:br/>
      <w:t xml:space="preserve">POSTACÍM 1441 Budapest, Pf. 60. | </w:t>
    </w:r>
    <w:r w:rsidR="002C3B84">
      <w:rPr>
        <w:rFonts w:ascii="Verdana" w:hAnsi="Verdana"/>
        <w:color w:val="C19A5E"/>
        <w:sz w:val="13"/>
        <w:szCs w:val="13"/>
      </w:rPr>
      <w:t>nke</w:t>
    </w:r>
    <w:r w:rsidRPr="00E946E7">
      <w:rPr>
        <w:rFonts w:ascii="Verdana" w:hAnsi="Verdana"/>
        <w:color w:val="C19A5E"/>
        <w:sz w:val="13"/>
        <w:szCs w:val="13"/>
      </w:rPr>
      <w:t>@uni-nke.hu, uni-nke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0FC9E" w14:textId="77777777" w:rsidR="005E6DAB" w:rsidRDefault="005E6DAB" w:rsidP="00C95B80">
      <w:pPr>
        <w:spacing w:after="0" w:line="240" w:lineRule="auto"/>
      </w:pPr>
      <w:r>
        <w:separator/>
      </w:r>
    </w:p>
  </w:footnote>
  <w:footnote w:type="continuationSeparator" w:id="0">
    <w:p w14:paraId="409F0637" w14:textId="77777777" w:rsidR="005E6DAB" w:rsidRDefault="005E6DAB" w:rsidP="00C95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8C010" w14:textId="77777777" w:rsidR="00F0065E" w:rsidRDefault="00000000">
    <w:pPr>
      <w:pStyle w:val="lfej"/>
    </w:pPr>
    <w:r>
      <w:rPr>
        <w:noProof/>
        <w:lang w:eastAsia="hu-HU"/>
      </w:rPr>
      <w:pict w14:anchorId="45A99A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4" o:spid="_x0000_s1026" type="#_x0000_t75" style="position:absolute;margin-left:0;margin-top:0;width:595.2pt;height:782.4pt;z-index:-251654144;mso-position-horizontal:center;mso-position-horizontal-relative:margin;mso-position-vertical:center;mso-position-vertical-relative:margin" o:allowincell="f">
          <v:imagedata r:id="rId1" o:title="hatter-szines-levelpapirhoz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A6CEE" w14:textId="77777777" w:rsidR="00F0065E" w:rsidRDefault="00000000">
    <w:pPr>
      <w:pStyle w:val="lfej"/>
    </w:pPr>
    <w:r>
      <w:rPr>
        <w:noProof/>
        <w:lang w:eastAsia="hu-HU"/>
      </w:rPr>
      <w:pict w14:anchorId="168B1B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5" o:spid="_x0000_s1027" type="#_x0000_t75" style="position:absolute;margin-left:-71.75pt;margin-top:-12.3pt;width:595.2pt;height:782.4pt;z-index:-251653120;mso-position-horizontal-relative:margin;mso-position-vertical-relative:margin" o:allowincell="f">
          <v:imagedata r:id="rId1" o:title="hatter-szines-levelpapirhoz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6387B"/>
    <w:multiLevelType w:val="multilevel"/>
    <w:tmpl w:val="861EA478"/>
    <w:lvl w:ilvl="0">
      <w:start w:val="1"/>
      <w:numFmt w:val="decimal"/>
      <w:lvlText w:val="%1."/>
      <w:lvlJc w:val="left"/>
      <w:pPr>
        <w:ind w:left="789" w:hanging="360"/>
      </w:pPr>
      <w:rPr>
        <w:b w:val="0"/>
      </w:rPr>
    </w:lvl>
    <w:lvl w:ilvl="1">
      <w:start w:val="11"/>
      <w:numFmt w:val="decimal"/>
      <w:isLgl/>
      <w:lvlText w:val="%1.%2."/>
      <w:lvlJc w:val="left"/>
      <w:pPr>
        <w:ind w:left="114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9" w:hanging="2160"/>
      </w:pPr>
      <w:rPr>
        <w:rFonts w:hint="default"/>
      </w:rPr>
    </w:lvl>
  </w:abstractNum>
  <w:abstractNum w:abstractNumId="1" w15:restartNumberingAfterBreak="0">
    <w:nsid w:val="16DC1896"/>
    <w:multiLevelType w:val="hybridMultilevel"/>
    <w:tmpl w:val="7DD4AA1A"/>
    <w:lvl w:ilvl="0" w:tplc="3EE2F6CE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561883"/>
    <w:multiLevelType w:val="hybridMultilevel"/>
    <w:tmpl w:val="D138E8D2"/>
    <w:lvl w:ilvl="0" w:tplc="7B9810E0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B6A35"/>
    <w:multiLevelType w:val="hybridMultilevel"/>
    <w:tmpl w:val="7DD02F92"/>
    <w:lvl w:ilvl="0" w:tplc="59602532">
      <w:start w:val="1"/>
      <w:numFmt w:val="lowerLetter"/>
      <w:lvlText w:val="%1)"/>
      <w:lvlJc w:val="left"/>
      <w:pPr>
        <w:ind w:left="1004" w:hanging="360"/>
      </w:pPr>
      <w:rPr>
        <w:i/>
      </w:rPr>
    </w:lvl>
    <w:lvl w:ilvl="1" w:tplc="040E0019" w:tentative="1">
      <w:start w:val="1"/>
      <w:numFmt w:val="lowerLetter"/>
      <w:lvlText w:val="%2."/>
      <w:lvlJc w:val="left"/>
      <w:pPr>
        <w:ind w:left="1724" w:hanging="360"/>
      </w:pPr>
    </w:lvl>
    <w:lvl w:ilvl="2" w:tplc="040E001B" w:tentative="1">
      <w:start w:val="1"/>
      <w:numFmt w:val="lowerRoman"/>
      <w:lvlText w:val="%3."/>
      <w:lvlJc w:val="right"/>
      <w:pPr>
        <w:ind w:left="2444" w:hanging="180"/>
      </w:pPr>
    </w:lvl>
    <w:lvl w:ilvl="3" w:tplc="040E000F" w:tentative="1">
      <w:start w:val="1"/>
      <w:numFmt w:val="decimal"/>
      <w:lvlText w:val="%4."/>
      <w:lvlJc w:val="left"/>
      <w:pPr>
        <w:ind w:left="3164" w:hanging="360"/>
      </w:pPr>
    </w:lvl>
    <w:lvl w:ilvl="4" w:tplc="040E0019" w:tentative="1">
      <w:start w:val="1"/>
      <w:numFmt w:val="lowerLetter"/>
      <w:lvlText w:val="%5."/>
      <w:lvlJc w:val="left"/>
      <w:pPr>
        <w:ind w:left="3884" w:hanging="360"/>
      </w:pPr>
    </w:lvl>
    <w:lvl w:ilvl="5" w:tplc="040E001B" w:tentative="1">
      <w:start w:val="1"/>
      <w:numFmt w:val="lowerRoman"/>
      <w:lvlText w:val="%6."/>
      <w:lvlJc w:val="right"/>
      <w:pPr>
        <w:ind w:left="4604" w:hanging="180"/>
      </w:pPr>
    </w:lvl>
    <w:lvl w:ilvl="6" w:tplc="040E000F" w:tentative="1">
      <w:start w:val="1"/>
      <w:numFmt w:val="decimal"/>
      <w:lvlText w:val="%7."/>
      <w:lvlJc w:val="left"/>
      <w:pPr>
        <w:ind w:left="5324" w:hanging="360"/>
      </w:pPr>
    </w:lvl>
    <w:lvl w:ilvl="7" w:tplc="040E0019" w:tentative="1">
      <w:start w:val="1"/>
      <w:numFmt w:val="lowerLetter"/>
      <w:lvlText w:val="%8."/>
      <w:lvlJc w:val="left"/>
      <w:pPr>
        <w:ind w:left="6044" w:hanging="360"/>
      </w:pPr>
    </w:lvl>
    <w:lvl w:ilvl="8" w:tplc="040E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7DA6997"/>
    <w:multiLevelType w:val="hybridMultilevel"/>
    <w:tmpl w:val="FC1420D2"/>
    <w:lvl w:ilvl="0" w:tplc="EF88D9F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490E8B"/>
    <w:multiLevelType w:val="hybridMultilevel"/>
    <w:tmpl w:val="AB22B156"/>
    <w:lvl w:ilvl="0" w:tplc="3EE2F6CE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E0788"/>
    <w:multiLevelType w:val="hybridMultilevel"/>
    <w:tmpl w:val="46B634CC"/>
    <w:lvl w:ilvl="0" w:tplc="89B2165C">
      <w:start w:val="1"/>
      <w:numFmt w:val="lowerLetter"/>
      <w:lvlText w:val="%1)"/>
      <w:lvlJc w:val="left"/>
      <w:pPr>
        <w:ind w:left="720" w:hanging="360"/>
      </w:pPr>
      <w:rPr>
        <w:i/>
      </w:rPr>
    </w:lvl>
    <w:lvl w:ilvl="1" w:tplc="C8EA74A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82EBC"/>
    <w:multiLevelType w:val="hybridMultilevel"/>
    <w:tmpl w:val="B58C33F0"/>
    <w:lvl w:ilvl="0" w:tplc="FCA6252C">
      <w:start w:val="1"/>
      <w:numFmt w:val="lowerLetter"/>
      <w:lvlText w:val="%1)"/>
      <w:lvlJc w:val="left"/>
      <w:pPr>
        <w:ind w:left="720" w:hanging="360"/>
      </w:pPr>
      <w:rPr>
        <w:i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8844D2"/>
    <w:multiLevelType w:val="hybridMultilevel"/>
    <w:tmpl w:val="7F5EAFA4"/>
    <w:lvl w:ilvl="0" w:tplc="49C0D406">
      <w:start w:val="1"/>
      <w:numFmt w:val="decimal"/>
      <w:lvlText w:val="%1."/>
      <w:lvlJc w:val="left"/>
      <w:pPr>
        <w:ind w:left="789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509" w:hanging="360"/>
      </w:pPr>
    </w:lvl>
    <w:lvl w:ilvl="2" w:tplc="040E001B" w:tentative="1">
      <w:start w:val="1"/>
      <w:numFmt w:val="lowerRoman"/>
      <w:lvlText w:val="%3."/>
      <w:lvlJc w:val="right"/>
      <w:pPr>
        <w:ind w:left="2229" w:hanging="180"/>
      </w:pPr>
    </w:lvl>
    <w:lvl w:ilvl="3" w:tplc="040E000F" w:tentative="1">
      <w:start w:val="1"/>
      <w:numFmt w:val="decimal"/>
      <w:lvlText w:val="%4."/>
      <w:lvlJc w:val="left"/>
      <w:pPr>
        <w:ind w:left="2949" w:hanging="360"/>
      </w:pPr>
    </w:lvl>
    <w:lvl w:ilvl="4" w:tplc="040E0019" w:tentative="1">
      <w:start w:val="1"/>
      <w:numFmt w:val="lowerLetter"/>
      <w:lvlText w:val="%5."/>
      <w:lvlJc w:val="left"/>
      <w:pPr>
        <w:ind w:left="3669" w:hanging="360"/>
      </w:pPr>
    </w:lvl>
    <w:lvl w:ilvl="5" w:tplc="040E001B" w:tentative="1">
      <w:start w:val="1"/>
      <w:numFmt w:val="lowerRoman"/>
      <w:lvlText w:val="%6."/>
      <w:lvlJc w:val="right"/>
      <w:pPr>
        <w:ind w:left="4389" w:hanging="180"/>
      </w:pPr>
    </w:lvl>
    <w:lvl w:ilvl="6" w:tplc="040E000F" w:tentative="1">
      <w:start w:val="1"/>
      <w:numFmt w:val="decimal"/>
      <w:lvlText w:val="%7."/>
      <w:lvlJc w:val="left"/>
      <w:pPr>
        <w:ind w:left="5109" w:hanging="360"/>
      </w:pPr>
    </w:lvl>
    <w:lvl w:ilvl="7" w:tplc="040E0019" w:tentative="1">
      <w:start w:val="1"/>
      <w:numFmt w:val="lowerLetter"/>
      <w:lvlText w:val="%8."/>
      <w:lvlJc w:val="left"/>
      <w:pPr>
        <w:ind w:left="5829" w:hanging="360"/>
      </w:pPr>
    </w:lvl>
    <w:lvl w:ilvl="8" w:tplc="040E001B" w:tentative="1">
      <w:start w:val="1"/>
      <w:numFmt w:val="lowerRoman"/>
      <w:lvlText w:val="%9."/>
      <w:lvlJc w:val="right"/>
      <w:pPr>
        <w:ind w:left="6549" w:hanging="180"/>
      </w:pPr>
    </w:lvl>
  </w:abstractNum>
  <w:num w:numId="1" w16cid:durableId="632443122">
    <w:abstractNumId w:val="5"/>
  </w:num>
  <w:num w:numId="2" w16cid:durableId="1351759831">
    <w:abstractNumId w:val="2"/>
  </w:num>
  <w:num w:numId="3" w16cid:durableId="1464033991">
    <w:abstractNumId w:val="4"/>
  </w:num>
  <w:num w:numId="4" w16cid:durableId="162478798">
    <w:abstractNumId w:val="1"/>
  </w:num>
  <w:num w:numId="5" w16cid:durableId="1307513574">
    <w:abstractNumId w:val="7"/>
  </w:num>
  <w:num w:numId="6" w16cid:durableId="328099850">
    <w:abstractNumId w:val="3"/>
  </w:num>
  <w:num w:numId="7" w16cid:durableId="1211843149">
    <w:abstractNumId w:val="0"/>
  </w:num>
  <w:num w:numId="8" w16cid:durableId="953632409">
    <w:abstractNumId w:val="8"/>
  </w:num>
  <w:num w:numId="9" w16cid:durableId="4801940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Te0NDUwMzSytDRV0lEKTi0uzszPAykwqgUAp8k97SwAAAA="/>
  </w:docVars>
  <w:rsids>
    <w:rsidRoot w:val="001443A7"/>
    <w:rsid w:val="00026579"/>
    <w:rsid w:val="00034443"/>
    <w:rsid w:val="00067FF0"/>
    <w:rsid w:val="00073024"/>
    <w:rsid w:val="000A12C1"/>
    <w:rsid w:val="000B2039"/>
    <w:rsid w:val="000B2FD4"/>
    <w:rsid w:val="000B5013"/>
    <w:rsid w:val="000C0925"/>
    <w:rsid w:val="000D383A"/>
    <w:rsid w:val="000D5B61"/>
    <w:rsid w:val="000E53F1"/>
    <w:rsid w:val="000F479C"/>
    <w:rsid w:val="000F4A92"/>
    <w:rsid w:val="0010495A"/>
    <w:rsid w:val="00106520"/>
    <w:rsid w:val="00123891"/>
    <w:rsid w:val="001359CA"/>
    <w:rsid w:val="001443A7"/>
    <w:rsid w:val="0014738B"/>
    <w:rsid w:val="00155BDC"/>
    <w:rsid w:val="001A1DA1"/>
    <w:rsid w:val="001B2A24"/>
    <w:rsid w:val="001D3A93"/>
    <w:rsid w:val="001D55CA"/>
    <w:rsid w:val="001E14E1"/>
    <w:rsid w:val="001E294B"/>
    <w:rsid w:val="001E74F4"/>
    <w:rsid w:val="001F3EDD"/>
    <w:rsid w:val="002106C7"/>
    <w:rsid w:val="00272D98"/>
    <w:rsid w:val="002843AC"/>
    <w:rsid w:val="00290D61"/>
    <w:rsid w:val="002B2F00"/>
    <w:rsid w:val="002C388D"/>
    <w:rsid w:val="002C3B84"/>
    <w:rsid w:val="002C53A5"/>
    <w:rsid w:val="002E137B"/>
    <w:rsid w:val="002E7FA9"/>
    <w:rsid w:val="002F2D7A"/>
    <w:rsid w:val="00314893"/>
    <w:rsid w:val="00333007"/>
    <w:rsid w:val="003438AD"/>
    <w:rsid w:val="00352489"/>
    <w:rsid w:val="00360D1F"/>
    <w:rsid w:val="003775B0"/>
    <w:rsid w:val="00385A70"/>
    <w:rsid w:val="003D436E"/>
    <w:rsid w:val="003F07AF"/>
    <w:rsid w:val="003F21BB"/>
    <w:rsid w:val="0042314B"/>
    <w:rsid w:val="00426018"/>
    <w:rsid w:val="00431996"/>
    <w:rsid w:val="00435093"/>
    <w:rsid w:val="004460EB"/>
    <w:rsid w:val="00467DE9"/>
    <w:rsid w:val="00474A4A"/>
    <w:rsid w:val="0049536E"/>
    <w:rsid w:val="004A094C"/>
    <w:rsid w:val="004A2905"/>
    <w:rsid w:val="004C01C2"/>
    <w:rsid w:val="004F60B7"/>
    <w:rsid w:val="005030D9"/>
    <w:rsid w:val="00511898"/>
    <w:rsid w:val="0054518D"/>
    <w:rsid w:val="00570CC0"/>
    <w:rsid w:val="00571ACB"/>
    <w:rsid w:val="005800E2"/>
    <w:rsid w:val="0058581C"/>
    <w:rsid w:val="00591B2C"/>
    <w:rsid w:val="005A7DF6"/>
    <w:rsid w:val="005B72AC"/>
    <w:rsid w:val="005E6DAB"/>
    <w:rsid w:val="005F44A3"/>
    <w:rsid w:val="005F785F"/>
    <w:rsid w:val="00614688"/>
    <w:rsid w:val="00617C0F"/>
    <w:rsid w:val="006321BE"/>
    <w:rsid w:val="00650F50"/>
    <w:rsid w:val="00663371"/>
    <w:rsid w:val="00667B45"/>
    <w:rsid w:val="00693AD9"/>
    <w:rsid w:val="00695AFB"/>
    <w:rsid w:val="006B764A"/>
    <w:rsid w:val="006E2E8A"/>
    <w:rsid w:val="006E421A"/>
    <w:rsid w:val="007101B5"/>
    <w:rsid w:val="00751254"/>
    <w:rsid w:val="0077418D"/>
    <w:rsid w:val="00780C23"/>
    <w:rsid w:val="00796F3A"/>
    <w:rsid w:val="007B13CC"/>
    <w:rsid w:val="007B2929"/>
    <w:rsid w:val="008068D4"/>
    <w:rsid w:val="00810264"/>
    <w:rsid w:val="00821964"/>
    <w:rsid w:val="008326BF"/>
    <w:rsid w:val="00835558"/>
    <w:rsid w:val="00840A70"/>
    <w:rsid w:val="00842B3D"/>
    <w:rsid w:val="008468E2"/>
    <w:rsid w:val="008525C1"/>
    <w:rsid w:val="008636DF"/>
    <w:rsid w:val="008C52F4"/>
    <w:rsid w:val="00910DD5"/>
    <w:rsid w:val="00913F85"/>
    <w:rsid w:val="00923DC4"/>
    <w:rsid w:val="009371EE"/>
    <w:rsid w:val="00944339"/>
    <w:rsid w:val="00956FDD"/>
    <w:rsid w:val="009673DB"/>
    <w:rsid w:val="00983BFA"/>
    <w:rsid w:val="00992C4F"/>
    <w:rsid w:val="009A7697"/>
    <w:rsid w:val="009B5699"/>
    <w:rsid w:val="009C03AB"/>
    <w:rsid w:val="009D4A95"/>
    <w:rsid w:val="009F419E"/>
    <w:rsid w:val="00A35DFA"/>
    <w:rsid w:val="00A41F31"/>
    <w:rsid w:val="00A42FAF"/>
    <w:rsid w:val="00A5484E"/>
    <w:rsid w:val="00A54CFD"/>
    <w:rsid w:val="00A92FF5"/>
    <w:rsid w:val="00A95D4D"/>
    <w:rsid w:val="00AA1C33"/>
    <w:rsid w:val="00AA2C04"/>
    <w:rsid w:val="00AA76E5"/>
    <w:rsid w:val="00AB072E"/>
    <w:rsid w:val="00AE5496"/>
    <w:rsid w:val="00B1433B"/>
    <w:rsid w:val="00B3227D"/>
    <w:rsid w:val="00B50123"/>
    <w:rsid w:val="00B62930"/>
    <w:rsid w:val="00B659FE"/>
    <w:rsid w:val="00B710DA"/>
    <w:rsid w:val="00B7693F"/>
    <w:rsid w:val="00B874A4"/>
    <w:rsid w:val="00BA5E2A"/>
    <w:rsid w:val="00BA7275"/>
    <w:rsid w:val="00BB640E"/>
    <w:rsid w:val="00BB6820"/>
    <w:rsid w:val="00BC01F7"/>
    <w:rsid w:val="00BF2336"/>
    <w:rsid w:val="00BF5D63"/>
    <w:rsid w:val="00BF7F62"/>
    <w:rsid w:val="00C11D19"/>
    <w:rsid w:val="00C362D0"/>
    <w:rsid w:val="00C37E4E"/>
    <w:rsid w:val="00C60666"/>
    <w:rsid w:val="00C669B3"/>
    <w:rsid w:val="00C70CD8"/>
    <w:rsid w:val="00C95B80"/>
    <w:rsid w:val="00CC6991"/>
    <w:rsid w:val="00CF4F33"/>
    <w:rsid w:val="00D058AA"/>
    <w:rsid w:val="00D2560F"/>
    <w:rsid w:val="00D318EF"/>
    <w:rsid w:val="00D37375"/>
    <w:rsid w:val="00D57301"/>
    <w:rsid w:val="00D8490D"/>
    <w:rsid w:val="00D862D3"/>
    <w:rsid w:val="00DA4B61"/>
    <w:rsid w:val="00DB0DB8"/>
    <w:rsid w:val="00DC74DF"/>
    <w:rsid w:val="00DE7541"/>
    <w:rsid w:val="00E15DEB"/>
    <w:rsid w:val="00E25AED"/>
    <w:rsid w:val="00E31A43"/>
    <w:rsid w:val="00E50EB8"/>
    <w:rsid w:val="00E56C22"/>
    <w:rsid w:val="00E61B9A"/>
    <w:rsid w:val="00E71D5E"/>
    <w:rsid w:val="00E739C9"/>
    <w:rsid w:val="00E855BF"/>
    <w:rsid w:val="00E9043B"/>
    <w:rsid w:val="00E946E7"/>
    <w:rsid w:val="00EA630F"/>
    <w:rsid w:val="00ED230A"/>
    <w:rsid w:val="00ED323F"/>
    <w:rsid w:val="00EE69F6"/>
    <w:rsid w:val="00EF0FD3"/>
    <w:rsid w:val="00F0065E"/>
    <w:rsid w:val="00F03D6D"/>
    <w:rsid w:val="00F110E7"/>
    <w:rsid w:val="00F42E54"/>
    <w:rsid w:val="00F66402"/>
    <w:rsid w:val="00F770F1"/>
    <w:rsid w:val="00F80BC9"/>
    <w:rsid w:val="00FA506A"/>
    <w:rsid w:val="00FA6957"/>
    <w:rsid w:val="00FC6506"/>
    <w:rsid w:val="00FE338C"/>
    <w:rsid w:val="00FF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06563A"/>
  <w15:chartTrackingRefBased/>
  <w15:docId w15:val="{31BB5C47-FBC1-43E6-873E-98F983D00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95B80"/>
  </w:style>
  <w:style w:type="paragraph" w:styleId="Cmsor3">
    <w:name w:val="heading 3"/>
    <w:basedOn w:val="Norml"/>
    <w:link w:val="Cmsor3Char"/>
    <w:uiPriority w:val="9"/>
    <w:qFormat/>
    <w:rsid w:val="0010495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C95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95B80"/>
  </w:style>
  <w:style w:type="paragraph" w:styleId="llb">
    <w:name w:val="footer"/>
    <w:basedOn w:val="Norml"/>
    <w:link w:val="llbChar"/>
    <w:uiPriority w:val="99"/>
    <w:unhideWhenUsed/>
    <w:rsid w:val="00C95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95B80"/>
  </w:style>
  <w:style w:type="table" w:styleId="Rcsostblzat">
    <w:name w:val="Table Grid"/>
    <w:basedOn w:val="Normltblzat"/>
    <w:uiPriority w:val="39"/>
    <w:rsid w:val="002C3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uiPriority w:val="99"/>
    <w:rsid w:val="00360D1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360D1F"/>
    <w:pPr>
      <w:widowControl w:val="0"/>
      <w:spacing w:after="200" w:line="276" w:lineRule="auto"/>
      <w:ind w:left="720"/>
      <w:contextualSpacing/>
    </w:pPr>
    <w:rPr>
      <w:rFonts w:ascii="Calibri" w:eastAsia="Calibri" w:hAnsi="Calibri" w:cs="Calibri"/>
      <w:lang w:val="en-US"/>
    </w:rPr>
  </w:style>
  <w:style w:type="character" w:styleId="Jegyzethivatkozs">
    <w:name w:val="annotation reference"/>
    <w:basedOn w:val="Bekezdsalapbettpusa"/>
    <w:uiPriority w:val="99"/>
    <w:semiHidden/>
    <w:unhideWhenUsed/>
    <w:rsid w:val="00796F3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96F3A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96F3A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96F3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96F3A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96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96F3A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663371"/>
    <w:pPr>
      <w:spacing w:after="0" w:line="240" w:lineRule="auto"/>
    </w:pPr>
  </w:style>
  <w:style w:type="character" w:customStyle="1" w:styleId="Cmsor3Char">
    <w:name w:val="Címsor 3 Char"/>
    <w:basedOn w:val="Bekezdsalapbettpusa"/>
    <w:link w:val="Cmsor3"/>
    <w:uiPriority w:val="9"/>
    <w:rsid w:val="0010495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paragraph" w:styleId="Lbjegyzetszveg">
    <w:name w:val="footnote text"/>
    <w:basedOn w:val="Norml"/>
    <w:link w:val="LbjegyzetszvegChar"/>
    <w:uiPriority w:val="99"/>
    <w:unhideWhenUsed/>
    <w:rsid w:val="006E2E8A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E2E8A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E2E8A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8636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06541-9517-45B1-B67C-8F43F015B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Máté Tibor</dc:creator>
  <cp:keywords/>
  <dc:description/>
  <cp:lastModifiedBy>Paplogó Edit</cp:lastModifiedBy>
  <cp:revision>2</cp:revision>
  <cp:lastPrinted>2024-12-03T08:51:00Z</cp:lastPrinted>
  <dcterms:created xsi:type="dcterms:W3CDTF">2026-05-12T08:14:00Z</dcterms:created>
  <dcterms:modified xsi:type="dcterms:W3CDTF">2026-05-12T08:14:00Z</dcterms:modified>
</cp:coreProperties>
</file>